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3C17" w:rsidRPr="00B66521" w:rsidRDefault="00515A1F" w:rsidP="006D4D3A">
      <w:pPr>
        <w:pStyle w:val="Bezmezer"/>
        <w:rPr>
          <w:rFonts w:ascii="Times New Roman" w:hAnsi="Times New Roman" w:cs="Times New Roman"/>
          <w:b/>
          <w:sz w:val="24"/>
          <w:szCs w:val="24"/>
        </w:rPr>
      </w:pPr>
      <w:r w:rsidRPr="00B66521">
        <w:rPr>
          <w:rFonts w:ascii="Times New Roman" w:hAnsi="Times New Roman" w:cs="Times New Roman"/>
          <w:b/>
          <w:sz w:val="24"/>
          <w:szCs w:val="24"/>
        </w:rPr>
        <w:t xml:space="preserve">Příklady </w:t>
      </w:r>
      <w:r w:rsidR="006D4D3A" w:rsidRPr="00B66521"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="002B3C17" w:rsidRPr="00B66521">
        <w:rPr>
          <w:rFonts w:ascii="Times New Roman" w:hAnsi="Times New Roman" w:cs="Times New Roman"/>
          <w:b/>
          <w:sz w:val="24"/>
          <w:szCs w:val="24"/>
        </w:rPr>
        <w:t>–</w:t>
      </w:r>
      <w:r w:rsidRPr="00B66521">
        <w:rPr>
          <w:rFonts w:ascii="Times New Roman" w:hAnsi="Times New Roman" w:cs="Times New Roman"/>
          <w:b/>
          <w:sz w:val="24"/>
          <w:szCs w:val="24"/>
        </w:rPr>
        <w:t xml:space="preserve"> A</w:t>
      </w:r>
      <w:r w:rsidR="002B3C17" w:rsidRPr="00B66521">
        <w:rPr>
          <w:rFonts w:ascii="Times New Roman" w:hAnsi="Times New Roman" w:cs="Times New Roman"/>
          <w:b/>
          <w:sz w:val="24"/>
          <w:szCs w:val="24"/>
        </w:rPr>
        <w:t>nuita</w:t>
      </w:r>
      <w:r w:rsidR="00F66A35">
        <w:rPr>
          <w:rFonts w:ascii="Times New Roman" w:hAnsi="Times New Roman" w:cs="Times New Roman"/>
          <w:b/>
          <w:sz w:val="24"/>
          <w:szCs w:val="24"/>
        </w:rPr>
        <w:t xml:space="preserve"> - procvičování</w:t>
      </w:r>
    </w:p>
    <w:p w:rsidR="00FA25D4" w:rsidRDefault="00FA25D4" w:rsidP="00F66A3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37E20" w:rsidRDefault="00837E20" w:rsidP="00350672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A3907" w:rsidRPr="00837E20" w:rsidRDefault="003A3907" w:rsidP="005773FA">
      <w:pPr>
        <w:pStyle w:val="Odstavecseseznamem"/>
        <w:numPr>
          <w:ilvl w:val="0"/>
          <w:numId w:val="10"/>
        </w:numPr>
        <w:jc w:val="both"/>
      </w:pPr>
      <w:r w:rsidRPr="00837E20">
        <w:t xml:space="preserve">Firma ABC hodlá čerpat investiční úvěr. Jak vysoký úvěr se splatností 25 let by mohla dostat, je-li schopna ročně splácet maximálně 600.000,- Kč? Úroková sazba je 8 %. </w:t>
      </w:r>
    </w:p>
    <w:p w:rsidR="003A3907" w:rsidRPr="004D28CB" w:rsidRDefault="003A3907" w:rsidP="003A3907">
      <w:pPr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4D28CB">
        <w:rPr>
          <w:rFonts w:ascii="Times New Roman" w:hAnsi="Times New Roman" w:cs="Times New Roman"/>
          <w:i/>
          <w:sz w:val="24"/>
          <w:szCs w:val="24"/>
        </w:rPr>
        <w:t>PV = 6 404 865,713Kč</w:t>
      </w:r>
    </w:p>
    <w:p w:rsidR="003A3907" w:rsidRDefault="003A3907" w:rsidP="0058606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3A3907" w:rsidRPr="0058606B" w:rsidRDefault="003A3907" w:rsidP="005773FA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 xml:space="preserve">Kolik bude mít pan Sova naspořeno v roce 2040, ukládá-li při roční úrokové sazbě 2,2 % </w:t>
      </w:r>
      <w:proofErr w:type="spellStart"/>
      <w:r w:rsidRPr="0058606B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58606B">
        <w:rPr>
          <w:rFonts w:ascii="Times New Roman" w:hAnsi="Times New Roman" w:cs="Times New Roman"/>
          <w:sz w:val="24"/>
          <w:szCs w:val="24"/>
        </w:rPr>
        <w:t>. vždy jedenkrát za rok 12.000,- Kč?</w:t>
      </w:r>
    </w:p>
    <w:p w:rsidR="003A3907" w:rsidRPr="004D28CB" w:rsidRDefault="003A3907" w:rsidP="003A3907">
      <w:pPr>
        <w:spacing w:after="0"/>
        <w:ind w:left="720"/>
        <w:rPr>
          <w:rFonts w:ascii="Times New Roman" w:hAnsi="Times New Roman" w:cs="Times New Roman"/>
          <w:i/>
          <w:sz w:val="24"/>
          <w:szCs w:val="24"/>
        </w:rPr>
      </w:pPr>
      <w:r w:rsidRPr="004D28CB">
        <w:rPr>
          <w:rFonts w:ascii="Times New Roman" w:hAnsi="Times New Roman" w:cs="Times New Roman"/>
          <w:i/>
          <w:sz w:val="24"/>
          <w:szCs w:val="24"/>
        </w:rPr>
        <w:t xml:space="preserve">FV = </w:t>
      </w:r>
      <w:r w:rsidR="00F40B52">
        <w:rPr>
          <w:rFonts w:ascii="Times New Roman" w:hAnsi="Times New Roman" w:cs="Times New Roman"/>
          <w:i/>
          <w:color w:val="000000"/>
          <w:sz w:val="24"/>
          <w:szCs w:val="24"/>
        </w:rPr>
        <w:t>279 301,65</w:t>
      </w:r>
      <w:bookmarkStart w:id="0" w:name="_GoBack"/>
      <w:bookmarkEnd w:id="0"/>
      <w:r w:rsidRPr="004D28CB">
        <w:rPr>
          <w:rFonts w:ascii="Times New Roman" w:hAnsi="Times New Roman" w:cs="Times New Roman"/>
          <w:i/>
          <w:color w:val="000000"/>
          <w:sz w:val="24"/>
          <w:szCs w:val="24"/>
        </w:rPr>
        <w:t>Kč</w:t>
      </w:r>
    </w:p>
    <w:p w:rsidR="003A3907" w:rsidRDefault="003A3907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F40B52" w:rsidRPr="0058606B" w:rsidRDefault="00F40B52" w:rsidP="003A3907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3A3907" w:rsidRPr="0058606B" w:rsidRDefault="003A3907" w:rsidP="005773FA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 xml:space="preserve">Kolik by si musel pan Sova pravidelně ročně spořit, aby měl za 20 let k dispozici </w:t>
      </w:r>
      <w:smartTag w:uri="urn:schemas-microsoft-com:office:smarttags" w:element="metricconverter">
        <w:smartTagPr>
          <w:attr w:name="ProductID" w:val="1ﾠmil"/>
        </w:smartTagPr>
        <w:r w:rsidRPr="0058606B">
          <w:rPr>
            <w:rFonts w:ascii="Times New Roman" w:hAnsi="Times New Roman" w:cs="Times New Roman"/>
            <w:sz w:val="24"/>
            <w:szCs w:val="24"/>
          </w:rPr>
          <w:t>1 mil</w:t>
        </w:r>
      </w:smartTag>
      <w:r w:rsidRPr="0058606B">
        <w:rPr>
          <w:rFonts w:ascii="Times New Roman" w:hAnsi="Times New Roman" w:cs="Times New Roman"/>
          <w:sz w:val="24"/>
          <w:szCs w:val="24"/>
        </w:rPr>
        <w:t xml:space="preserve">. Kč, opět při úrokové sazbě 2,1 % </w:t>
      </w:r>
      <w:proofErr w:type="spellStart"/>
      <w:r w:rsidRPr="0058606B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58606B">
        <w:rPr>
          <w:rFonts w:ascii="Times New Roman" w:hAnsi="Times New Roman" w:cs="Times New Roman"/>
          <w:sz w:val="24"/>
          <w:szCs w:val="24"/>
        </w:rPr>
        <w:t xml:space="preserve">.? </w:t>
      </w:r>
    </w:p>
    <w:p w:rsidR="003A3907" w:rsidRDefault="003A3907" w:rsidP="003A3907">
      <w:pPr>
        <w:spacing w:after="0"/>
        <w:ind w:firstLine="708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58606B">
        <w:rPr>
          <w:rFonts w:ascii="Times New Roman" w:hAnsi="Times New Roman" w:cs="Times New Roman"/>
          <w:i/>
          <w:sz w:val="24"/>
          <w:szCs w:val="24"/>
        </w:rPr>
        <w:t xml:space="preserve">A = 40 748,48 </w:t>
      </w:r>
      <w:r w:rsidRPr="0058606B">
        <w:rPr>
          <w:rFonts w:ascii="Times New Roman" w:hAnsi="Times New Roman" w:cs="Times New Roman"/>
          <w:i/>
          <w:color w:val="000000"/>
          <w:sz w:val="24"/>
          <w:szCs w:val="24"/>
        </w:rPr>
        <w:t>Kč</w:t>
      </w:r>
    </w:p>
    <w:p w:rsidR="00350672" w:rsidRDefault="00350672" w:rsidP="003A3907">
      <w:pPr>
        <w:spacing w:after="0"/>
        <w:ind w:firstLine="708"/>
        <w:rPr>
          <w:rFonts w:ascii="Times New Roman" w:hAnsi="Times New Roman" w:cs="Times New Roman"/>
          <w:i/>
          <w:color w:val="000000"/>
          <w:sz w:val="24"/>
          <w:szCs w:val="24"/>
        </w:rPr>
      </w:pPr>
    </w:p>
    <w:p w:rsidR="00350672" w:rsidRPr="0032072A" w:rsidRDefault="00350672" w:rsidP="005773FA">
      <w:pPr>
        <w:pStyle w:val="Odstavecseseznamem"/>
        <w:numPr>
          <w:ilvl w:val="0"/>
          <w:numId w:val="10"/>
        </w:numPr>
        <w:tabs>
          <w:tab w:val="left" w:pos="1985"/>
          <w:tab w:val="left" w:pos="3544"/>
          <w:tab w:val="right" w:pos="9072"/>
        </w:tabs>
        <w:jc w:val="both"/>
      </w:pPr>
      <w:r w:rsidRPr="0032072A">
        <w:t xml:space="preserve">Jak velkou částku si naspoří pan </w:t>
      </w:r>
      <w:r>
        <w:t>Novák ve</w:t>
      </w:r>
      <w:r w:rsidRPr="0032072A">
        <w:t xml:space="preserve"> fondu za 20 let, vkládá-li </w:t>
      </w:r>
      <w:r w:rsidR="006D4D3A">
        <w:t>ročně 7 800 Kč</w:t>
      </w:r>
      <w:r w:rsidRPr="0032072A">
        <w:t>. Pan Novák předpokládá, že fond bude vklad zhodnocovat průměrně 6</w:t>
      </w:r>
      <w:r>
        <w:t xml:space="preserve"> </w:t>
      </w:r>
      <w:r w:rsidRPr="0032072A">
        <w:t>% ročně během celé doby.</w:t>
      </w:r>
    </w:p>
    <w:p w:rsidR="009866CB" w:rsidRPr="00386698" w:rsidRDefault="009866CB" w:rsidP="009866CB">
      <w:pPr>
        <w:spacing w:after="0"/>
        <w:ind w:left="720"/>
        <w:rPr>
          <w:rFonts w:ascii="Times New Roman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FV=286 927,61 Kč</m:t>
          </m:r>
        </m:oMath>
      </m:oMathPara>
    </w:p>
    <w:p w:rsidR="009866CB" w:rsidRPr="0032072A" w:rsidRDefault="009866CB" w:rsidP="00350672">
      <w:pPr>
        <w:pStyle w:val="Zkladntext"/>
        <w:spacing w:after="0"/>
        <w:ind w:firstLine="708"/>
        <w:rPr>
          <w:i/>
        </w:rPr>
      </w:pPr>
    </w:p>
    <w:p w:rsidR="00350672" w:rsidRPr="0032072A" w:rsidRDefault="00350672" w:rsidP="00350672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350672" w:rsidRDefault="00350672" w:rsidP="005773FA">
      <w:pPr>
        <w:numPr>
          <w:ilvl w:val="0"/>
          <w:numId w:val="10"/>
        </w:numPr>
        <w:tabs>
          <w:tab w:val="right" w:pos="1843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606B">
        <w:rPr>
          <w:rFonts w:ascii="Times New Roman" w:hAnsi="Times New Roman" w:cs="Times New Roman"/>
          <w:sz w:val="24"/>
          <w:szCs w:val="24"/>
        </w:rPr>
        <w:t xml:space="preserve">Začali jste letos šetřit na důchod. </w:t>
      </w:r>
      <w:r w:rsidR="006D4D3A">
        <w:rPr>
          <w:rFonts w:ascii="Times New Roman" w:hAnsi="Times New Roman" w:cs="Times New Roman"/>
          <w:sz w:val="24"/>
          <w:szCs w:val="24"/>
        </w:rPr>
        <w:t>Ročně</w:t>
      </w:r>
      <w:r w:rsidRPr="0058606B">
        <w:rPr>
          <w:rFonts w:ascii="Times New Roman" w:hAnsi="Times New Roman" w:cs="Times New Roman"/>
          <w:sz w:val="24"/>
          <w:szCs w:val="24"/>
        </w:rPr>
        <w:t xml:space="preserve"> ukládáte </w:t>
      </w:r>
      <w:r w:rsidR="006D4D3A">
        <w:rPr>
          <w:rFonts w:ascii="Times New Roman" w:hAnsi="Times New Roman" w:cs="Times New Roman"/>
          <w:sz w:val="24"/>
          <w:szCs w:val="24"/>
        </w:rPr>
        <w:t>9 6</w:t>
      </w:r>
      <w:r>
        <w:rPr>
          <w:rFonts w:ascii="Times New Roman" w:hAnsi="Times New Roman" w:cs="Times New Roman"/>
          <w:sz w:val="24"/>
          <w:szCs w:val="24"/>
        </w:rPr>
        <w:t xml:space="preserve">00 Kč. </w:t>
      </w:r>
      <w:r w:rsidRPr="0058606B">
        <w:rPr>
          <w:rFonts w:ascii="Times New Roman" w:hAnsi="Times New Roman" w:cs="Times New Roman"/>
          <w:sz w:val="24"/>
          <w:szCs w:val="24"/>
        </w:rPr>
        <w:t>Předpokládáte přínos z úspor ve výši 2,5 %</w:t>
      </w:r>
      <w:r w:rsidR="006D4D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4D3A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58606B">
        <w:rPr>
          <w:rFonts w:ascii="Times New Roman" w:hAnsi="Times New Roman" w:cs="Times New Roman"/>
          <w:sz w:val="24"/>
          <w:szCs w:val="24"/>
        </w:rPr>
        <w:t>. Jakou částku budete mít k dispozici, půjdete-li do důchodu za 40 let.</w:t>
      </w:r>
    </w:p>
    <w:p w:rsidR="00350672" w:rsidRPr="00AF42CB" w:rsidRDefault="00350672" w:rsidP="00350672">
      <w:pPr>
        <w:tabs>
          <w:tab w:val="right" w:pos="1843"/>
        </w:tabs>
        <w:spacing w:after="0"/>
        <w:ind w:left="36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</w:p>
    <w:p w:rsidR="00350672" w:rsidRPr="00181841" w:rsidRDefault="00350672" w:rsidP="00350672">
      <w:pPr>
        <w:tabs>
          <w:tab w:val="right" w:pos="1843"/>
        </w:tabs>
        <w:spacing w:after="0"/>
        <w:ind w:left="360"/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 w:rsidRPr="00AF42CB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  <w:t>V době odchodu do důchodu budeme mít naspořeno 6</w:t>
      </w:r>
      <w:r w:rsidR="009866CB" w:rsidRPr="00AF42CB">
        <w:rPr>
          <w:rFonts w:ascii="Times New Roman" w:eastAsiaTheme="minorEastAsia" w:hAnsi="Times New Roman" w:cs="Times New Roman"/>
          <w:i/>
          <w:iCs/>
          <w:sz w:val="24"/>
          <w:szCs w:val="24"/>
        </w:rPr>
        <w:t>47 064,51</w:t>
      </w:r>
      <w:r w:rsidRPr="00AF42CB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Kč.</w:t>
      </w:r>
    </w:p>
    <w:p w:rsidR="00350672" w:rsidRDefault="00350672" w:rsidP="00350672">
      <w:pPr>
        <w:tabs>
          <w:tab w:val="left" w:pos="1985"/>
          <w:tab w:val="left" w:pos="3544"/>
          <w:tab w:val="right" w:pos="9072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50672" w:rsidRPr="0058606B" w:rsidRDefault="00350672" w:rsidP="005773FA">
      <w:pPr>
        <w:pStyle w:val="Odstavecseseznamem"/>
        <w:numPr>
          <w:ilvl w:val="0"/>
          <w:numId w:val="10"/>
        </w:numPr>
        <w:tabs>
          <w:tab w:val="left" w:pos="1985"/>
          <w:tab w:val="left" w:pos="3544"/>
          <w:tab w:val="right" w:pos="9072"/>
        </w:tabs>
        <w:contextualSpacing/>
        <w:jc w:val="both"/>
      </w:pPr>
      <w:r w:rsidRPr="0058606B">
        <w:t xml:space="preserve">Mladí manželé si vzali půjčku ve výši 700 000 Kč na 6 let s 9 % úrokovou sazbou. Kolik budou muset každý </w:t>
      </w:r>
      <w:r w:rsidR="006D4D3A">
        <w:t>rok</w:t>
      </w:r>
      <w:r w:rsidRPr="0058606B">
        <w:t xml:space="preserve"> splácet, jedná-li se o splátky ve stejné výši?</w:t>
      </w:r>
    </w:p>
    <w:p w:rsidR="00350672" w:rsidRPr="005773FA" w:rsidRDefault="00350672" w:rsidP="00F66A35">
      <w:pPr>
        <w:spacing w:after="0"/>
        <w:ind w:left="708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A=156 043, 85 Kč</m:t>
          </m:r>
        </m:oMath>
      </m:oMathPara>
    </w:p>
    <w:p w:rsidR="00350672" w:rsidRPr="005773FA" w:rsidRDefault="00350672" w:rsidP="00350672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:rsidR="00350672" w:rsidRDefault="00350672" w:rsidP="00350672">
      <w:pPr>
        <w:tabs>
          <w:tab w:val="left" w:pos="1985"/>
          <w:tab w:val="left" w:pos="3544"/>
          <w:tab w:val="right" w:pos="9072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94809" w:rsidRPr="00494809" w:rsidRDefault="00494809" w:rsidP="005773FA">
      <w:pPr>
        <w:pStyle w:val="Odstavecseseznamem"/>
        <w:numPr>
          <w:ilvl w:val="0"/>
          <w:numId w:val="10"/>
        </w:numPr>
        <w:tabs>
          <w:tab w:val="left" w:pos="1985"/>
          <w:tab w:val="left" w:pos="3544"/>
          <w:tab w:val="right" w:pos="9072"/>
        </w:tabs>
        <w:jc w:val="both"/>
      </w:pPr>
      <w:r w:rsidRPr="0032072A">
        <w:t xml:space="preserve">Manželé si naspořili 1,5 mil. Kč, které chtějí v důchodu postupně během 20 let vyčerpat. Úspory mají úročeny 10 % </w:t>
      </w:r>
      <w:proofErr w:type="spellStart"/>
      <w:r w:rsidRPr="0032072A">
        <w:t>p.a</w:t>
      </w:r>
      <w:proofErr w:type="spellEnd"/>
      <w:r w:rsidRPr="0032072A">
        <w:t xml:space="preserve">. Jak velkou částku mohou na konci 1. roku spotřebovat, </w:t>
      </w:r>
      <w:r w:rsidRPr="00494809">
        <w:t>chtějí-li čerpat stále stejnou částku?</w:t>
      </w:r>
    </w:p>
    <w:p w:rsidR="00494809" w:rsidRPr="00494809" w:rsidRDefault="00494809" w:rsidP="00494809">
      <w:pPr>
        <w:ind w:firstLine="708"/>
        <w:jc w:val="both"/>
        <w:rPr>
          <w:i/>
        </w:rPr>
      </w:pPr>
      <w:r>
        <w:rPr>
          <w:i/>
        </w:rPr>
        <w:t>A</w:t>
      </w:r>
      <w:r w:rsidRPr="00494809">
        <w:rPr>
          <w:i/>
        </w:rPr>
        <w:t xml:space="preserve">nuitní platba ze současné hodnoty </w:t>
      </w:r>
      <w:r w:rsidRPr="00494809">
        <w:rPr>
          <w:i/>
        </w:rPr>
        <w:tab/>
        <w:t>176 189,44 Kč</w:t>
      </w:r>
    </w:p>
    <w:p w:rsidR="00837E20" w:rsidRDefault="00837E20">
      <w:pPr>
        <w:rPr>
          <w:rFonts w:ascii="Times New Roman" w:hAnsi="Times New Roman" w:cs="Times New Roman"/>
          <w:b/>
          <w:sz w:val="24"/>
          <w:szCs w:val="24"/>
        </w:rPr>
      </w:pPr>
    </w:p>
    <w:sectPr w:rsidR="00837E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1226"/>
    <w:multiLevelType w:val="hybridMultilevel"/>
    <w:tmpl w:val="C9B84F46"/>
    <w:lvl w:ilvl="0" w:tplc="D242C5BE">
      <w:start w:val="2"/>
      <w:numFmt w:val="decimal"/>
      <w:lvlText w:val="%1."/>
      <w:lvlJc w:val="left"/>
      <w:pPr>
        <w:tabs>
          <w:tab w:val="num" w:pos="363"/>
        </w:tabs>
        <w:ind w:left="363" w:hanging="360"/>
      </w:pPr>
      <w:rPr>
        <w:rFonts w:hint="default"/>
      </w:rPr>
    </w:lvl>
    <w:lvl w:ilvl="1" w:tplc="BC9096FC">
      <w:start w:val="1"/>
      <w:numFmt w:val="lowerLetter"/>
      <w:lvlText w:val="%2)"/>
      <w:lvlJc w:val="left"/>
      <w:pPr>
        <w:tabs>
          <w:tab w:val="num" w:pos="1428"/>
        </w:tabs>
        <w:ind w:left="1428" w:hanging="705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1803"/>
        </w:tabs>
        <w:ind w:left="1803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3"/>
        </w:tabs>
        <w:ind w:left="2523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3"/>
        </w:tabs>
        <w:ind w:left="3243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3"/>
        </w:tabs>
        <w:ind w:left="3963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3"/>
        </w:tabs>
        <w:ind w:left="4683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3"/>
        </w:tabs>
        <w:ind w:left="5403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3"/>
        </w:tabs>
        <w:ind w:left="6123" w:hanging="180"/>
      </w:pPr>
    </w:lvl>
  </w:abstractNum>
  <w:abstractNum w:abstractNumId="1" w15:restartNumberingAfterBreak="0">
    <w:nsid w:val="0AF223C8"/>
    <w:multiLevelType w:val="hybridMultilevel"/>
    <w:tmpl w:val="8182F2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50ACA"/>
    <w:multiLevelType w:val="hybridMultilevel"/>
    <w:tmpl w:val="1DF46750"/>
    <w:lvl w:ilvl="0" w:tplc="EDAEE8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162F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AC59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944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8060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8286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386D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8E2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F013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AD6AF3"/>
    <w:multiLevelType w:val="hybridMultilevel"/>
    <w:tmpl w:val="4F5E2D82"/>
    <w:lvl w:ilvl="0" w:tplc="29449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8287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EAD4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8E4C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70E4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C01F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5D449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AA70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1EEB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562FA3"/>
    <w:multiLevelType w:val="hybridMultilevel"/>
    <w:tmpl w:val="E1B0A78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D90591"/>
    <w:multiLevelType w:val="singleLevel"/>
    <w:tmpl w:val="E07A6934"/>
    <w:lvl w:ilvl="0">
      <w:start w:val="1"/>
      <w:numFmt w:val="lowerLetter"/>
      <w:lvlText w:val="%1)"/>
      <w:lvlJc w:val="left"/>
      <w:pPr>
        <w:tabs>
          <w:tab w:val="num" w:pos="397"/>
        </w:tabs>
        <w:ind w:left="397" w:hanging="397"/>
      </w:pPr>
    </w:lvl>
  </w:abstractNum>
  <w:abstractNum w:abstractNumId="6" w15:restartNumberingAfterBreak="0">
    <w:nsid w:val="2A7A419D"/>
    <w:multiLevelType w:val="hybridMultilevel"/>
    <w:tmpl w:val="B142AB8A"/>
    <w:lvl w:ilvl="0" w:tplc="662625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DEDA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44CC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283F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A85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344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F052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74FF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82B7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C183EF8"/>
    <w:multiLevelType w:val="multilevel"/>
    <w:tmpl w:val="7C80D2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84543B"/>
    <w:multiLevelType w:val="hybridMultilevel"/>
    <w:tmpl w:val="6AAE07C0"/>
    <w:lvl w:ilvl="0" w:tplc="5AB64CD2">
      <w:start w:val="1"/>
      <w:numFmt w:val="lowerLetter"/>
      <w:lvlText w:val="%1)"/>
      <w:lvlJc w:val="left"/>
      <w:pPr>
        <w:tabs>
          <w:tab w:val="num" w:pos="1413"/>
        </w:tabs>
        <w:ind w:left="1413" w:hanging="70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9" w15:restartNumberingAfterBreak="0">
    <w:nsid w:val="3CAB341F"/>
    <w:multiLevelType w:val="hybridMultilevel"/>
    <w:tmpl w:val="92880954"/>
    <w:lvl w:ilvl="0" w:tplc="53B816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24CF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8A2D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1698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D2E2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DCE9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3C29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2E6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0E51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D4951A7"/>
    <w:multiLevelType w:val="hybridMultilevel"/>
    <w:tmpl w:val="0CFEEF3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1523E"/>
    <w:multiLevelType w:val="hybridMultilevel"/>
    <w:tmpl w:val="4976BF9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6C7712B"/>
    <w:multiLevelType w:val="hybridMultilevel"/>
    <w:tmpl w:val="0F7EDC0E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6F55BBA"/>
    <w:multiLevelType w:val="hybridMultilevel"/>
    <w:tmpl w:val="4976BF9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9200963"/>
    <w:multiLevelType w:val="hybridMultilevel"/>
    <w:tmpl w:val="E1B0A78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075C28"/>
    <w:multiLevelType w:val="hybridMultilevel"/>
    <w:tmpl w:val="4976BF9C"/>
    <w:lvl w:ilvl="0" w:tplc="3830D8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32677E">
      <w:start w:val="1"/>
      <w:numFmt w:val="lowerLetter"/>
      <w:lvlText w:val="%3)"/>
      <w:lvlJc w:val="left"/>
      <w:pPr>
        <w:tabs>
          <w:tab w:val="num" w:pos="2853"/>
        </w:tabs>
        <w:ind w:left="2150" w:hanging="17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2152E3E"/>
    <w:multiLevelType w:val="hybridMultilevel"/>
    <w:tmpl w:val="54A802F4"/>
    <w:lvl w:ilvl="0" w:tplc="C5FCF6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4EB4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242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C42F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C272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BC7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A8D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42D6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125C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4FE6A4A"/>
    <w:multiLevelType w:val="hybridMultilevel"/>
    <w:tmpl w:val="5922CD38"/>
    <w:lvl w:ilvl="0" w:tplc="08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B22C1E"/>
    <w:multiLevelType w:val="hybridMultilevel"/>
    <w:tmpl w:val="59DA8850"/>
    <w:lvl w:ilvl="0" w:tplc="DB7A66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8204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46D8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BA81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820E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1EE4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5A70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282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4642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B813341"/>
    <w:multiLevelType w:val="singleLevel"/>
    <w:tmpl w:val="BC8CDE5E"/>
    <w:lvl w:ilvl="0">
      <w:start w:val="19"/>
      <w:numFmt w:val="decimal"/>
      <w:lvlText w:val="Příklad %1)"/>
      <w:lvlJc w:val="left"/>
      <w:pPr>
        <w:tabs>
          <w:tab w:val="num" w:pos="1080"/>
        </w:tabs>
        <w:ind w:left="397" w:hanging="397"/>
      </w:pPr>
      <w:rPr>
        <w:rFonts w:ascii="Times New Roman" w:hAnsi="Times New Roman" w:hint="default"/>
        <w:b/>
        <w:i w:val="0"/>
        <w:sz w:val="24"/>
      </w:rPr>
    </w:lvl>
  </w:abstractNum>
  <w:abstractNum w:abstractNumId="20" w15:restartNumberingAfterBreak="0">
    <w:nsid w:val="63172706"/>
    <w:multiLevelType w:val="hybridMultilevel"/>
    <w:tmpl w:val="A8C4FFF0"/>
    <w:lvl w:ilvl="0" w:tplc="578C0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E276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2CB8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62D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006D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205A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F434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884E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54A1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A2966A1"/>
    <w:multiLevelType w:val="hybridMultilevel"/>
    <w:tmpl w:val="F52E6EF8"/>
    <w:lvl w:ilvl="0" w:tplc="7FEC24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8647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5A47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B276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2C76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8617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120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4465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EC70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1261070"/>
    <w:multiLevelType w:val="hybridMultilevel"/>
    <w:tmpl w:val="9B4ADBC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8070B4"/>
    <w:multiLevelType w:val="hybridMultilevel"/>
    <w:tmpl w:val="8B3281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DA4085"/>
    <w:multiLevelType w:val="hybridMultilevel"/>
    <w:tmpl w:val="E1B0A786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CD42168"/>
    <w:multiLevelType w:val="hybridMultilevel"/>
    <w:tmpl w:val="B39E4424"/>
    <w:lvl w:ilvl="0" w:tplc="8FB233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4D7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01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E033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BE87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58CF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48D0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6CB1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18A0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5"/>
  </w:num>
  <w:num w:numId="2">
    <w:abstractNumId w:val="13"/>
  </w:num>
  <w:num w:numId="3">
    <w:abstractNumId w:val="11"/>
  </w:num>
  <w:num w:numId="4">
    <w:abstractNumId w:val="1"/>
  </w:num>
  <w:num w:numId="5">
    <w:abstractNumId w:val="10"/>
  </w:num>
  <w:num w:numId="6">
    <w:abstractNumId w:val="17"/>
  </w:num>
  <w:num w:numId="7">
    <w:abstractNumId w:val="8"/>
  </w:num>
  <w:num w:numId="8">
    <w:abstractNumId w:val="0"/>
  </w:num>
  <w:num w:numId="9">
    <w:abstractNumId w:val="12"/>
  </w:num>
  <w:num w:numId="10">
    <w:abstractNumId w:val="24"/>
  </w:num>
  <w:num w:numId="11">
    <w:abstractNumId w:val="7"/>
  </w:num>
  <w:num w:numId="12">
    <w:abstractNumId w:val="5"/>
  </w:num>
  <w:num w:numId="13">
    <w:abstractNumId w:val="19"/>
  </w:num>
  <w:num w:numId="14">
    <w:abstractNumId w:val="21"/>
  </w:num>
  <w:num w:numId="15">
    <w:abstractNumId w:val="25"/>
  </w:num>
  <w:num w:numId="16">
    <w:abstractNumId w:val="3"/>
  </w:num>
  <w:num w:numId="17">
    <w:abstractNumId w:val="20"/>
  </w:num>
  <w:num w:numId="18">
    <w:abstractNumId w:val="6"/>
  </w:num>
  <w:num w:numId="19">
    <w:abstractNumId w:val="2"/>
  </w:num>
  <w:num w:numId="20">
    <w:abstractNumId w:val="16"/>
  </w:num>
  <w:num w:numId="21">
    <w:abstractNumId w:val="9"/>
  </w:num>
  <w:num w:numId="22">
    <w:abstractNumId w:val="18"/>
  </w:num>
  <w:num w:numId="23">
    <w:abstractNumId w:val="4"/>
  </w:num>
  <w:num w:numId="24">
    <w:abstractNumId w:val="23"/>
  </w:num>
  <w:num w:numId="25">
    <w:abstractNumId w:val="22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tTA2M7A0MDQ2MzJQ0lEKTi0uzszPAykwNKgFACoA6DstAAAA"/>
  </w:docVars>
  <w:rsids>
    <w:rsidRoot w:val="00344505"/>
    <w:rsid w:val="00006269"/>
    <w:rsid w:val="00023179"/>
    <w:rsid w:val="000D7C0A"/>
    <w:rsid w:val="00181841"/>
    <w:rsid w:val="00265AEB"/>
    <w:rsid w:val="002812D4"/>
    <w:rsid w:val="00285FDC"/>
    <w:rsid w:val="00287B30"/>
    <w:rsid w:val="002B3C17"/>
    <w:rsid w:val="002B757E"/>
    <w:rsid w:val="002D7C09"/>
    <w:rsid w:val="00301343"/>
    <w:rsid w:val="0032072A"/>
    <w:rsid w:val="00344505"/>
    <w:rsid w:val="00350672"/>
    <w:rsid w:val="00386698"/>
    <w:rsid w:val="003A1FEA"/>
    <w:rsid w:val="003A3907"/>
    <w:rsid w:val="003D6BDB"/>
    <w:rsid w:val="00440E65"/>
    <w:rsid w:val="004632B5"/>
    <w:rsid w:val="0046360E"/>
    <w:rsid w:val="00494809"/>
    <w:rsid w:val="004C27FB"/>
    <w:rsid w:val="004D28CB"/>
    <w:rsid w:val="00515A1F"/>
    <w:rsid w:val="00515C68"/>
    <w:rsid w:val="00525C02"/>
    <w:rsid w:val="005617FB"/>
    <w:rsid w:val="005773FA"/>
    <w:rsid w:val="0058606B"/>
    <w:rsid w:val="005C0461"/>
    <w:rsid w:val="005D2929"/>
    <w:rsid w:val="0062586D"/>
    <w:rsid w:val="006720A9"/>
    <w:rsid w:val="006C111B"/>
    <w:rsid w:val="006D4D3A"/>
    <w:rsid w:val="006F2327"/>
    <w:rsid w:val="0075151E"/>
    <w:rsid w:val="007A6DAA"/>
    <w:rsid w:val="00837E20"/>
    <w:rsid w:val="008473A6"/>
    <w:rsid w:val="008623C6"/>
    <w:rsid w:val="008A5164"/>
    <w:rsid w:val="00904DB6"/>
    <w:rsid w:val="009866CB"/>
    <w:rsid w:val="00992A27"/>
    <w:rsid w:val="00AF42CB"/>
    <w:rsid w:val="00B00029"/>
    <w:rsid w:val="00B66521"/>
    <w:rsid w:val="00C029BC"/>
    <w:rsid w:val="00C221DF"/>
    <w:rsid w:val="00C226CA"/>
    <w:rsid w:val="00C938B9"/>
    <w:rsid w:val="00D83837"/>
    <w:rsid w:val="00DA67B0"/>
    <w:rsid w:val="00EF702C"/>
    <w:rsid w:val="00F20275"/>
    <w:rsid w:val="00F40B52"/>
    <w:rsid w:val="00F66A35"/>
    <w:rsid w:val="00F94C25"/>
    <w:rsid w:val="00FA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78C8086F"/>
  <w15:chartTrackingRefBased/>
  <w15:docId w15:val="{733B9AFD-D386-4289-B4AD-10AAC5AB3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44505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">
    <w:name w:val="Body Text"/>
    <w:basedOn w:val="Normln"/>
    <w:link w:val="ZkladntextChar"/>
    <w:rsid w:val="002B3C17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2B3C17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386698"/>
    <w:rPr>
      <w:color w:val="808080"/>
    </w:rPr>
  </w:style>
  <w:style w:type="paragraph" w:styleId="Bezmezer">
    <w:name w:val="No Spacing"/>
    <w:uiPriority w:val="1"/>
    <w:qFormat/>
    <w:rsid w:val="006D4D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5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73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06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76220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51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665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8722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435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1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00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27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2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518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8126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8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355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7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8493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6"/>
</file>

<file path=customXml/itemProps1.xml><?xml version="1.0" encoding="utf-8"?>
<ds:datastoreItem xmlns:ds="http://schemas.openxmlformats.org/officeDocument/2006/customXml" ds:itemID="{4B9D8DDF-EABD-427C-BE85-4B509C7E3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eckova</dc:creator>
  <cp:keywords/>
  <dc:description/>
  <cp:lastModifiedBy>student</cp:lastModifiedBy>
  <cp:revision>2</cp:revision>
  <dcterms:created xsi:type="dcterms:W3CDTF">2022-03-23T10:09:00Z</dcterms:created>
  <dcterms:modified xsi:type="dcterms:W3CDTF">2022-03-23T10:09:00Z</dcterms:modified>
</cp:coreProperties>
</file>